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EAAD" w14:textId="77777777" w:rsidR="00F87B9B" w:rsidRPr="00F87B9B" w:rsidRDefault="00F87B9B" w:rsidP="00F87B9B">
      <w:pPr>
        <w:spacing w:before="300" w:after="225" w:line="240" w:lineRule="auto"/>
        <w:outlineLvl w:val="2"/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  <w:t>Before You Begin</w:t>
      </w:r>
    </w:p>
    <w:p w14:paraId="1A0AB1C3" w14:textId="77777777" w:rsidR="00F87B9B" w:rsidRPr="00F87B9B" w:rsidRDefault="00F87B9B" w:rsidP="00F87B9B">
      <w:pPr>
        <w:numPr>
          <w:ilvl w:val="0"/>
          <w:numId w:val="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reate a new repository for this project called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sqlalchemy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-challeng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. </w:t>
      </w:r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>Do not add this assignment to an existing repository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.</w:t>
      </w:r>
    </w:p>
    <w:p w14:paraId="2752412F" w14:textId="77777777" w:rsidR="00F87B9B" w:rsidRPr="00F87B9B" w:rsidRDefault="00F87B9B" w:rsidP="00F87B9B">
      <w:pPr>
        <w:numPr>
          <w:ilvl w:val="0"/>
          <w:numId w:val="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lone the new repository to your computer.</w:t>
      </w:r>
    </w:p>
    <w:p w14:paraId="199B7C85" w14:textId="77777777" w:rsidR="00F87B9B" w:rsidRPr="00F87B9B" w:rsidRDefault="00F87B9B" w:rsidP="00F87B9B">
      <w:pPr>
        <w:numPr>
          <w:ilvl w:val="0"/>
          <w:numId w:val="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Inside your local Git repository, create a directory for this Challenge. Use a folder name that corresponds to the Challenge, such as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SurfsUp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.</w:t>
      </w:r>
    </w:p>
    <w:p w14:paraId="7D04C8FD" w14:textId="77777777" w:rsidR="00F87B9B" w:rsidRPr="00F87B9B" w:rsidRDefault="00F87B9B" w:rsidP="00F87B9B">
      <w:pPr>
        <w:numPr>
          <w:ilvl w:val="0"/>
          <w:numId w:val="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Add your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upyter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notebook 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pp.py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to this folder. They’ll contain the main scripts to run for analysis. Also add the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Resources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older, which contains the data files you will be using for this challenge.</w:t>
      </w:r>
    </w:p>
    <w:p w14:paraId="3B9F8779" w14:textId="77777777" w:rsidR="00F87B9B" w:rsidRPr="00F87B9B" w:rsidRDefault="00F87B9B" w:rsidP="00F87B9B">
      <w:pPr>
        <w:numPr>
          <w:ilvl w:val="0"/>
          <w:numId w:val="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Push the changes to GitHub or GitLab.</w:t>
      </w:r>
    </w:p>
    <w:p w14:paraId="721D06A5" w14:textId="77777777" w:rsidR="00F87B9B" w:rsidRPr="00F87B9B" w:rsidRDefault="00F87B9B" w:rsidP="00F87B9B">
      <w:pPr>
        <w:spacing w:before="300" w:after="225" w:line="240" w:lineRule="auto"/>
        <w:outlineLvl w:val="2"/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  <w:t>Files</w:t>
      </w:r>
    </w:p>
    <w:p w14:paraId="5E94D20A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ownload the following files to help you get started:</w:t>
      </w:r>
    </w:p>
    <w:p w14:paraId="0E4AAB45" w14:textId="77777777" w:rsidR="00F87B9B" w:rsidRPr="00F87B9B" w:rsidRDefault="00F87B9B" w:rsidP="00F87B9B">
      <w:pPr>
        <w:spacing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hyperlink r:id="rId5" w:tgtFrame="_blank" w:history="1">
        <w:r w:rsidRPr="00F87B9B">
          <w:rPr>
            <w:rFonts w:ascii="Roboto" w:eastAsia="Times New Roman" w:hAnsi="Roboto" w:cs="Times New Roman"/>
            <w:color w:val="0000FF"/>
            <w:kern w:val="0"/>
            <w:sz w:val="30"/>
            <w:szCs w:val="30"/>
            <w:u w:val="single"/>
            <w14:ligatures w14:val="none"/>
          </w:rPr>
          <w:t xml:space="preserve">Module 10 Challenge </w:t>
        </w:r>
        <w:proofErr w:type="spellStart"/>
        <w:r w:rsidRPr="00F87B9B">
          <w:rPr>
            <w:rFonts w:ascii="Roboto" w:eastAsia="Times New Roman" w:hAnsi="Roboto" w:cs="Times New Roman"/>
            <w:color w:val="0000FF"/>
            <w:kern w:val="0"/>
            <w:sz w:val="30"/>
            <w:szCs w:val="30"/>
            <w:u w:val="single"/>
            <w14:ligatures w14:val="none"/>
          </w:rPr>
          <w:t>files</w:t>
        </w:r>
        <w:r w:rsidRPr="00F87B9B">
          <w:rPr>
            <w:rFonts w:ascii="Roboto" w:eastAsia="Times New Roman" w:hAnsi="Roboto" w:cs="Times New Roman"/>
            <w:color w:val="0000FF"/>
            <w:kern w:val="0"/>
            <w:sz w:val="30"/>
            <w:szCs w:val="30"/>
            <w:u w:val="single"/>
            <w:bdr w:val="none" w:sz="0" w:space="0" w:color="auto" w:frame="1"/>
            <w14:ligatures w14:val="none"/>
          </w:rPr>
          <w:t>Links</w:t>
        </w:r>
        <w:proofErr w:type="spellEnd"/>
        <w:r w:rsidRPr="00F87B9B">
          <w:rPr>
            <w:rFonts w:ascii="Roboto" w:eastAsia="Times New Roman" w:hAnsi="Roboto" w:cs="Times New Roman"/>
            <w:color w:val="0000FF"/>
            <w:kern w:val="0"/>
            <w:sz w:val="30"/>
            <w:szCs w:val="30"/>
            <w:u w:val="single"/>
            <w:bdr w:val="none" w:sz="0" w:space="0" w:color="auto" w:frame="1"/>
            <w14:ligatures w14:val="none"/>
          </w:rPr>
          <w:t xml:space="preserve"> to an external site.</w:t>
        </w:r>
      </w:hyperlink>
    </w:p>
    <w:p w14:paraId="61991D2D" w14:textId="77777777" w:rsidR="00F87B9B" w:rsidRPr="00F87B9B" w:rsidRDefault="00F87B9B" w:rsidP="00F87B9B">
      <w:pPr>
        <w:spacing w:before="300" w:after="225" w:line="240" w:lineRule="auto"/>
        <w:outlineLvl w:val="2"/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  <w:t>Instructions</w:t>
      </w:r>
    </w:p>
    <w:p w14:paraId="4A014082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ongratulations! You've decided to treat yourself to a long holiday vacation in Honolulu, Hawaii. To help with your trip planning, you decide to do a climate analysis about the area. The following sections outline the steps that you need to take to accomplish this task.</w:t>
      </w:r>
    </w:p>
    <w:p w14:paraId="2D148A0D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Part 1: Analyze and Explore the Climate Data</w:t>
      </w:r>
    </w:p>
    <w:p w14:paraId="0800F1DD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In this section, you’ll use Python and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to do a basic climate analysis and data exploration of your climate database. Specifically, you’ll us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ORM queries, Pandas, and Matplotlib. To do so, complete the following steps:</w:t>
      </w:r>
    </w:p>
    <w:p w14:paraId="274B564C" w14:textId="77777777" w:rsidR="00F87B9B" w:rsidRPr="00F87B9B" w:rsidRDefault="00F87B9B" w:rsidP="00F87B9B">
      <w:pPr>
        <w:numPr>
          <w:ilvl w:val="0"/>
          <w:numId w:val="2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lastRenderedPageBreak/>
        <w:t>Note that you’ll use the provided files (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climate_</w:t>
      </w:r>
      <w:proofErr w:type="gram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starter.ipynb</w:t>
      </w:r>
      <w:proofErr w:type="spellEnd"/>
      <w:proofErr w:type="gram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hawaii.sqlit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) to complete your climate analysis and data exploration.</w:t>
      </w:r>
    </w:p>
    <w:p w14:paraId="103A5F21" w14:textId="77777777" w:rsidR="00F87B9B" w:rsidRPr="00F87B9B" w:rsidRDefault="00F87B9B" w:rsidP="00F87B9B">
      <w:pPr>
        <w:numPr>
          <w:ilvl w:val="0"/>
          <w:numId w:val="2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Use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create_</w:t>
      </w:r>
      <w:proofErr w:type="gram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engine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(</w:t>
      </w:r>
      <w:proofErr w:type="gram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)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unction to connect to your SQLite database.</w:t>
      </w:r>
    </w:p>
    <w:p w14:paraId="2A602D56" w14:textId="77777777" w:rsidR="00F87B9B" w:rsidRPr="00F87B9B" w:rsidRDefault="00F87B9B" w:rsidP="00F87B9B">
      <w:pPr>
        <w:numPr>
          <w:ilvl w:val="0"/>
          <w:numId w:val="2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Use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utomap_</w:t>
      </w:r>
      <w:proofErr w:type="gram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base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(</w:t>
      </w:r>
      <w:proofErr w:type="gram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)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unction to reflect your tables into classes, and then save references to the classes name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statio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measurement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.</w:t>
      </w:r>
    </w:p>
    <w:p w14:paraId="46B8067F" w14:textId="77777777" w:rsidR="00F87B9B" w:rsidRPr="00F87B9B" w:rsidRDefault="00F87B9B" w:rsidP="00F87B9B">
      <w:pPr>
        <w:numPr>
          <w:ilvl w:val="0"/>
          <w:numId w:val="2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Link Python to the database by creating a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session.</w:t>
      </w:r>
    </w:p>
    <w:p w14:paraId="1CDE1034" w14:textId="77777777" w:rsidR="00F87B9B" w:rsidRPr="00F87B9B" w:rsidRDefault="00F87B9B" w:rsidP="00F87B9B">
      <w:pPr>
        <w:spacing w:beforeAutospacing="1" w:after="0" w:line="360" w:lineRule="atLeast"/>
        <w:ind w:left="720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caps/>
          <w:color w:val="2B2B2B"/>
          <w:kern w:val="0"/>
          <w:sz w:val="27"/>
          <w:szCs w:val="27"/>
          <w14:ligatures w14:val="none"/>
        </w:rPr>
        <w:t>IMPORTANT</w:t>
      </w:r>
    </w:p>
    <w:p w14:paraId="0E205B1C" w14:textId="77777777" w:rsidR="00F87B9B" w:rsidRPr="00F87B9B" w:rsidRDefault="00F87B9B" w:rsidP="00F87B9B">
      <w:pPr>
        <w:spacing w:line="360" w:lineRule="atLeast"/>
        <w:ind w:left="720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member to close your session at the end of your notebook.</w:t>
      </w:r>
    </w:p>
    <w:p w14:paraId="0A53E7D7" w14:textId="77777777" w:rsidR="00F87B9B" w:rsidRPr="00F87B9B" w:rsidRDefault="00F87B9B" w:rsidP="00F87B9B">
      <w:pPr>
        <w:numPr>
          <w:ilvl w:val="0"/>
          <w:numId w:val="2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Perform a precipitation analysis and then a station analysis by completing the steps in the following two subsections.</w:t>
      </w:r>
    </w:p>
    <w:p w14:paraId="4FF1CC17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Precipitation Analysis</w:t>
      </w:r>
    </w:p>
    <w:p w14:paraId="0A2F75E9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Find the most recent date in the dataset.</w:t>
      </w:r>
    </w:p>
    <w:p w14:paraId="59CB202B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Using that date, get the previous 12 months of precipitation data by querying the previous 12 months of data.</w:t>
      </w:r>
    </w:p>
    <w:p w14:paraId="609DF81F" w14:textId="77777777" w:rsidR="00F87B9B" w:rsidRPr="00F87B9B" w:rsidRDefault="00F87B9B" w:rsidP="00F87B9B">
      <w:pPr>
        <w:spacing w:beforeAutospacing="1" w:after="0" w:line="360" w:lineRule="atLeast"/>
        <w:ind w:left="720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caps/>
          <w:color w:val="2B2B2B"/>
          <w:kern w:val="0"/>
          <w:sz w:val="36"/>
          <w:szCs w:val="36"/>
          <w:u w:val="single"/>
          <w14:ligatures w14:val="none"/>
        </w:rPr>
        <w:t>HINT</w:t>
      </w:r>
    </w:p>
    <w:p w14:paraId="2744A9AF" w14:textId="77777777" w:rsidR="00F87B9B" w:rsidRPr="00F87B9B" w:rsidRDefault="00F87B9B" w:rsidP="00F87B9B">
      <w:pPr>
        <w:spacing w:line="360" w:lineRule="atLeast"/>
        <w:ind w:left="720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on’t pass the date as a variable to your query.</w:t>
      </w:r>
    </w:p>
    <w:p w14:paraId="102E720C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elect only the "date" and "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prcp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" values.</w:t>
      </w:r>
    </w:p>
    <w:p w14:paraId="60D9F72C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Load the query results into a Pandas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. Explicitly set the column names.</w:t>
      </w:r>
    </w:p>
    <w:p w14:paraId="24EC3165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Sort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values by "date".</w:t>
      </w:r>
    </w:p>
    <w:p w14:paraId="142FC470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Plot the results by using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plot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method, as the following image shows:</w:t>
      </w:r>
    </w:p>
    <w:p w14:paraId="078FC0E0" w14:textId="57857D7F" w:rsidR="00F87B9B" w:rsidRPr="00F87B9B" w:rsidRDefault="00F87B9B" w:rsidP="00F87B9B">
      <w:pPr>
        <w:spacing w:before="150" w:after="0" w:line="360" w:lineRule="atLeast"/>
        <w:ind w:left="720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noProof/>
          <w:color w:val="2B2B2B"/>
          <w:kern w:val="0"/>
          <w:sz w:val="30"/>
          <w:szCs w:val="30"/>
          <w14:ligatures w14:val="none"/>
        </w:rPr>
        <w:lastRenderedPageBreak/>
        <w:drawing>
          <wp:inline distT="0" distB="0" distL="0" distR="0" wp14:anchorId="6881E127" wp14:editId="62D9C5C8">
            <wp:extent cx="5943600" cy="4434840"/>
            <wp:effectExtent l="0" t="0" r="0" b="3810"/>
            <wp:docPr id="1124342766" name="Picture 2" descr="A screenshot depicts the plo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depicts the plo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71017" w14:textId="77777777" w:rsidR="00F87B9B" w:rsidRPr="00F87B9B" w:rsidRDefault="00F87B9B" w:rsidP="00F87B9B">
      <w:pPr>
        <w:numPr>
          <w:ilvl w:val="0"/>
          <w:numId w:val="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Use Pandas to print the summary statistics for the precipitation data.</w:t>
      </w:r>
    </w:p>
    <w:p w14:paraId="2B611D78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Station Analysis</w:t>
      </w:r>
    </w:p>
    <w:p w14:paraId="47B459A3" w14:textId="77777777" w:rsidR="00F87B9B" w:rsidRPr="00F87B9B" w:rsidRDefault="00F87B9B" w:rsidP="00F87B9B">
      <w:pPr>
        <w:numPr>
          <w:ilvl w:val="0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o calculate the total number of stations in the dataset.</w:t>
      </w:r>
    </w:p>
    <w:p w14:paraId="6CDFA245" w14:textId="77777777" w:rsidR="00F87B9B" w:rsidRPr="00F87B9B" w:rsidRDefault="00F87B9B" w:rsidP="00F87B9B">
      <w:pPr>
        <w:numPr>
          <w:ilvl w:val="0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o find the most-active stations (that is, the stations that have the most rows). To do so, complete the following steps:</w:t>
      </w:r>
    </w:p>
    <w:p w14:paraId="5A612C06" w14:textId="77777777" w:rsidR="00F87B9B" w:rsidRPr="00F87B9B" w:rsidRDefault="00F87B9B" w:rsidP="00F87B9B">
      <w:pPr>
        <w:numPr>
          <w:ilvl w:val="1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List the stations and observation counts in descending order.</w:t>
      </w:r>
    </w:p>
    <w:p w14:paraId="5CE2BEDD" w14:textId="77777777" w:rsidR="00F87B9B" w:rsidRPr="00F87B9B" w:rsidRDefault="00F87B9B" w:rsidP="00F87B9B">
      <w:pPr>
        <w:spacing w:beforeAutospacing="1" w:line="360" w:lineRule="atLeast"/>
        <w:ind w:left="45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caps/>
          <w:color w:val="2B2B2B"/>
          <w:kern w:val="0"/>
          <w:sz w:val="36"/>
          <w:szCs w:val="36"/>
          <w:u w:val="single"/>
          <w14:ligatures w14:val="none"/>
        </w:rPr>
        <w:t>HINT</w:t>
      </w:r>
    </w:p>
    <w:p w14:paraId="01C11894" w14:textId="77777777" w:rsidR="00F87B9B" w:rsidRPr="00F87B9B" w:rsidRDefault="00F87B9B" w:rsidP="00F87B9B">
      <w:pPr>
        <w:numPr>
          <w:ilvl w:val="1"/>
          <w:numId w:val="4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lastRenderedPageBreak/>
        <w:t>Answer the following question: which station id has the greatest number of observations?</w:t>
      </w:r>
    </w:p>
    <w:p w14:paraId="67D895A5" w14:textId="77777777" w:rsidR="00F87B9B" w:rsidRPr="00F87B9B" w:rsidRDefault="00F87B9B" w:rsidP="00F87B9B">
      <w:pPr>
        <w:numPr>
          <w:ilvl w:val="0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hat calculates the lowest, highest, and average temperatures that filters on the most-active station id found in the previous query.</w:t>
      </w:r>
    </w:p>
    <w:p w14:paraId="7AF1B767" w14:textId="77777777" w:rsidR="00F87B9B" w:rsidRPr="00F87B9B" w:rsidRDefault="00F87B9B" w:rsidP="00F87B9B">
      <w:pPr>
        <w:spacing w:beforeAutospacing="1" w:line="360" w:lineRule="atLeast"/>
        <w:ind w:left="45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caps/>
          <w:color w:val="2B2B2B"/>
          <w:kern w:val="0"/>
          <w:sz w:val="36"/>
          <w:szCs w:val="36"/>
          <w:u w:val="single"/>
          <w14:ligatures w14:val="none"/>
        </w:rPr>
        <w:t>HINT</w:t>
      </w:r>
    </w:p>
    <w:p w14:paraId="2615E0CE" w14:textId="77777777" w:rsidR="00F87B9B" w:rsidRPr="00F87B9B" w:rsidRDefault="00F87B9B" w:rsidP="00F87B9B">
      <w:pPr>
        <w:numPr>
          <w:ilvl w:val="0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o get the previous 12 months of temperature observation (TOBS) data. To do so, complete the following steps:</w:t>
      </w:r>
    </w:p>
    <w:p w14:paraId="305E1860" w14:textId="77777777" w:rsidR="00F87B9B" w:rsidRPr="00F87B9B" w:rsidRDefault="00F87B9B" w:rsidP="00F87B9B">
      <w:pPr>
        <w:numPr>
          <w:ilvl w:val="1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Filter by the station that has the greatest number of observations.</w:t>
      </w:r>
    </w:p>
    <w:p w14:paraId="24D9F70A" w14:textId="77777777" w:rsidR="00F87B9B" w:rsidRPr="00F87B9B" w:rsidRDefault="00F87B9B" w:rsidP="00F87B9B">
      <w:pPr>
        <w:numPr>
          <w:ilvl w:val="1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Query the previous 12 months of TOBS data for that station.</w:t>
      </w:r>
    </w:p>
    <w:p w14:paraId="58E6FE24" w14:textId="77777777" w:rsidR="00F87B9B" w:rsidRPr="00F87B9B" w:rsidRDefault="00F87B9B" w:rsidP="00F87B9B">
      <w:pPr>
        <w:numPr>
          <w:ilvl w:val="1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Plot the results as a histogram with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bins=12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, as the following image shows:</w:t>
      </w:r>
    </w:p>
    <w:p w14:paraId="30B09E2B" w14:textId="758BABCC" w:rsidR="00F87B9B" w:rsidRPr="00F87B9B" w:rsidRDefault="00F87B9B" w:rsidP="00F87B9B">
      <w:pPr>
        <w:spacing w:before="150" w:after="0" w:line="360" w:lineRule="atLeast"/>
        <w:ind w:left="1440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noProof/>
          <w:color w:val="2B2B2B"/>
          <w:kern w:val="0"/>
          <w:sz w:val="30"/>
          <w:szCs w:val="30"/>
          <w14:ligatures w14:val="none"/>
        </w:rPr>
        <w:lastRenderedPageBreak/>
        <w:drawing>
          <wp:inline distT="0" distB="0" distL="0" distR="0" wp14:anchorId="59A772E7" wp14:editId="08EC8A8B">
            <wp:extent cx="5943600" cy="4187825"/>
            <wp:effectExtent l="0" t="0" r="0" b="3175"/>
            <wp:docPr id="1343866715" name="Picture 1" descr="A screenshot depicts the histogra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depicts the histogram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8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0B177" w14:textId="77777777" w:rsidR="00F87B9B" w:rsidRPr="00F87B9B" w:rsidRDefault="00F87B9B" w:rsidP="00F87B9B">
      <w:pPr>
        <w:numPr>
          <w:ilvl w:val="0"/>
          <w:numId w:val="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lose your session.</w:t>
      </w:r>
    </w:p>
    <w:p w14:paraId="4F94CD8A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Part 2: Design Your Climate App</w:t>
      </w:r>
    </w:p>
    <w:p w14:paraId="1A9E0087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Now that you’ve completed your initial analysis, you’ll design a Flask API based on the queries that you just developed. To do so, use Flask to create your routes as follows:</w:t>
      </w:r>
    </w:p>
    <w:p w14:paraId="3A86F9E9" w14:textId="77777777" w:rsidR="00F87B9B" w:rsidRPr="00F87B9B" w:rsidRDefault="00F87B9B" w:rsidP="00F87B9B">
      <w:pPr>
        <w:numPr>
          <w:ilvl w:val="0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</w:t>
      </w:r>
    </w:p>
    <w:p w14:paraId="672E2254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tart at the homepage.</w:t>
      </w:r>
    </w:p>
    <w:p w14:paraId="6FE7E3AE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List all the available routes.</w:t>
      </w:r>
    </w:p>
    <w:p w14:paraId="2E166B05" w14:textId="77777777" w:rsidR="00F87B9B" w:rsidRPr="00F87B9B" w:rsidRDefault="00F87B9B" w:rsidP="00F87B9B">
      <w:pPr>
        <w:numPr>
          <w:ilvl w:val="0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pi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v1.0/precipitation</w:t>
      </w:r>
    </w:p>
    <w:p w14:paraId="2D146C5E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onvert the query results from your precipitation analysis (</w:t>
      </w:r>
      <w:proofErr w:type="gram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i.e.</w:t>
      </w:r>
      <w:proofErr w:type="gram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retrieve only the last 12 months of data) to a dictionary using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da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s the key and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prcp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s the value.</w:t>
      </w:r>
    </w:p>
    <w:p w14:paraId="038E2BEB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turn the JSON representation of your dictionary.</w:t>
      </w:r>
    </w:p>
    <w:p w14:paraId="00377AB7" w14:textId="77777777" w:rsidR="00F87B9B" w:rsidRPr="00F87B9B" w:rsidRDefault="00F87B9B" w:rsidP="00F87B9B">
      <w:pPr>
        <w:numPr>
          <w:ilvl w:val="0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lastRenderedPageBreak/>
        <w:t>/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pi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v1.0/stations</w:t>
      </w:r>
    </w:p>
    <w:p w14:paraId="6B6B75A0" w14:textId="77777777" w:rsidR="00F87B9B" w:rsidRPr="00F87B9B" w:rsidRDefault="00F87B9B" w:rsidP="00F87B9B">
      <w:pPr>
        <w:numPr>
          <w:ilvl w:val="1"/>
          <w:numId w:val="5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turn a JSON list of stations from the dataset.</w:t>
      </w:r>
    </w:p>
    <w:p w14:paraId="148C6F58" w14:textId="77777777" w:rsidR="00F87B9B" w:rsidRPr="00F87B9B" w:rsidRDefault="00F87B9B" w:rsidP="00F87B9B">
      <w:pPr>
        <w:numPr>
          <w:ilvl w:val="0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pi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v1.0/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obs</w:t>
      </w:r>
      <w:proofErr w:type="spellEnd"/>
    </w:p>
    <w:p w14:paraId="6A983A57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Query the dates and temperature observations of the most-active station for the previous year of data.</w:t>
      </w:r>
    </w:p>
    <w:p w14:paraId="6D02FE5C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turn a JSON list of temperature observations for the previous year.</w:t>
      </w:r>
    </w:p>
    <w:p w14:paraId="26E4F8B3" w14:textId="77777777" w:rsidR="00F87B9B" w:rsidRPr="00F87B9B" w:rsidRDefault="00F87B9B" w:rsidP="00F87B9B">
      <w:pPr>
        <w:numPr>
          <w:ilvl w:val="0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pi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v1.0/&lt;start&gt;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pi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/v1.0/&lt;start&gt;/&lt;end&gt;</w:t>
      </w:r>
    </w:p>
    <w:p w14:paraId="3925A672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turn a JSON list of the minimum temperature, the average temperature, and the maximum temperature for a specified start or start-end range.</w:t>
      </w:r>
    </w:p>
    <w:p w14:paraId="746F3ED3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For a specified start, calculate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MI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,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AVG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, 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MAX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or all the dates greater than or equal to the start date.</w:t>
      </w:r>
    </w:p>
    <w:p w14:paraId="6ACA1591" w14:textId="77777777" w:rsidR="00F87B9B" w:rsidRPr="00F87B9B" w:rsidRDefault="00F87B9B" w:rsidP="00F87B9B">
      <w:pPr>
        <w:numPr>
          <w:ilvl w:val="1"/>
          <w:numId w:val="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For a specified start date and end date, calculate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MI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,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AVG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, 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MAX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or the dates from the start date to the end date, inclusive.</w:t>
      </w:r>
    </w:p>
    <w:p w14:paraId="65AA51B0" w14:textId="77777777" w:rsidR="00F87B9B" w:rsidRPr="00F87B9B" w:rsidRDefault="00F87B9B" w:rsidP="00F87B9B">
      <w:pPr>
        <w:spacing w:before="300" w:after="225" w:line="240" w:lineRule="auto"/>
        <w:outlineLvl w:val="2"/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  <w:t>Hints</w:t>
      </w:r>
    </w:p>
    <w:p w14:paraId="520CAA13" w14:textId="77777777" w:rsidR="00F87B9B" w:rsidRPr="00F87B9B" w:rsidRDefault="00F87B9B" w:rsidP="00F87B9B">
      <w:pPr>
        <w:numPr>
          <w:ilvl w:val="0"/>
          <w:numId w:val="6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oin the station and measurement tables for some of the queries.</w:t>
      </w:r>
    </w:p>
    <w:p w14:paraId="4AE56C46" w14:textId="77777777" w:rsidR="00F87B9B" w:rsidRPr="00F87B9B" w:rsidRDefault="00F87B9B" w:rsidP="00F87B9B">
      <w:pPr>
        <w:numPr>
          <w:ilvl w:val="0"/>
          <w:numId w:val="6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Use the Flask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jsonif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unction to convert your API data to a valid JSON response object.</w:t>
      </w:r>
    </w:p>
    <w:p w14:paraId="5E779D4F" w14:textId="77777777" w:rsidR="00F87B9B" w:rsidRPr="00F87B9B" w:rsidRDefault="00F87B9B" w:rsidP="00F87B9B">
      <w:pPr>
        <w:spacing w:before="300" w:after="225" w:line="240" w:lineRule="auto"/>
        <w:outlineLvl w:val="2"/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  <w:t>Requirements</w:t>
      </w:r>
    </w:p>
    <w:p w14:paraId="2DDABE69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proofErr w:type="spellStart"/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Jupyter</w:t>
      </w:r>
      <w:proofErr w:type="spellEnd"/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 xml:space="preserve"> Notebook Database Connection (10 points)</w:t>
      </w:r>
    </w:p>
    <w:p w14:paraId="3BC78C66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 must</w:t>
      </w:r>
    </w:p>
    <w:p w14:paraId="7161FF1E" w14:textId="77777777" w:rsidR="00F87B9B" w:rsidRPr="00F87B9B" w:rsidRDefault="00F87B9B" w:rsidP="00F87B9B">
      <w:pPr>
        <w:numPr>
          <w:ilvl w:val="0"/>
          <w:numId w:val="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Use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create_</w:t>
      </w:r>
      <w:proofErr w:type="gram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engine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(</w:t>
      </w:r>
      <w:proofErr w:type="gram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)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unction to connect to your SQLite database (1 point)</w:t>
      </w:r>
    </w:p>
    <w:p w14:paraId="57850879" w14:textId="77777777" w:rsidR="00F87B9B" w:rsidRPr="00F87B9B" w:rsidRDefault="00F87B9B" w:rsidP="00F87B9B">
      <w:pPr>
        <w:numPr>
          <w:ilvl w:val="0"/>
          <w:numId w:val="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lastRenderedPageBreak/>
        <w:t xml:space="preserve">Use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utomap_</w:t>
      </w:r>
      <w:proofErr w:type="gram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base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(</w:t>
      </w:r>
      <w:proofErr w:type="gram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)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unction to reflect your tables into classes (3 points)</w:t>
      </w:r>
    </w:p>
    <w:p w14:paraId="25A2FD6C" w14:textId="77777777" w:rsidR="00F87B9B" w:rsidRPr="00F87B9B" w:rsidRDefault="00F87B9B" w:rsidP="00F87B9B">
      <w:pPr>
        <w:numPr>
          <w:ilvl w:val="0"/>
          <w:numId w:val="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ave references to the classes name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statio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measurement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(4 points)</w:t>
      </w:r>
    </w:p>
    <w:p w14:paraId="78E0EE8C" w14:textId="77777777" w:rsidR="00F87B9B" w:rsidRPr="00F87B9B" w:rsidRDefault="00F87B9B" w:rsidP="00F87B9B">
      <w:pPr>
        <w:numPr>
          <w:ilvl w:val="0"/>
          <w:numId w:val="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Link Python to the database by creating a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Alchemy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session (1 point)</w:t>
      </w:r>
    </w:p>
    <w:p w14:paraId="682C7AA6" w14:textId="77777777" w:rsidR="00F87B9B" w:rsidRPr="00F87B9B" w:rsidRDefault="00F87B9B" w:rsidP="00F87B9B">
      <w:pPr>
        <w:numPr>
          <w:ilvl w:val="0"/>
          <w:numId w:val="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lose your session at the end of your notebook (1 point)</w:t>
      </w:r>
    </w:p>
    <w:p w14:paraId="0D6A3402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Precipitation Analysis (16 points)</w:t>
      </w:r>
    </w:p>
    <w:p w14:paraId="3E59F450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 must</w:t>
      </w:r>
    </w:p>
    <w:p w14:paraId="1BFE74C3" w14:textId="77777777" w:rsidR="00F87B9B" w:rsidRPr="00F87B9B" w:rsidRDefault="00F87B9B" w:rsidP="00F87B9B">
      <w:pPr>
        <w:numPr>
          <w:ilvl w:val="0"/>
          <w:numId w:val="8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reate a query that finds the most recent date in the dataset (8/23/2017) (2 points)</w:t>
      </w:r>
    </w:p>
    <w:p w14:paraId="0BD20C33" w14:textId="77777777" w:rsidR="00F87B9B" w:rsidRPr="00F87B9B" w:rsidRDefault="00F87B9B" w:rsidP="00F87B9B">
      <w:pPr>
        <w:numPr>
          <w:ilvl w:val="0"/>
          <w:numId w:val="8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reate a query that collects only the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da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precipitatio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or the last year of data without passing the date as a variable (4 points)</w:t>
      </w:r>
    </w:p>
    <w:p w14:paraId="142AAC37" w14:textId="77777777" w:rsidR="00F87B9B" w:rsidRPr="00F87B9B" w:rsidRDefault="00F87B9B" w:rsidP="00F87B9B">
      <w:pPr>
        <w:numPr>
          <w:ilvl w:val="0"/>
          <w:numId w:val="8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Save the query results to a Pandas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to create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da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precipitatio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columns (2 points)</w:t>
      </w:r>
    </w:p>
    <w:p w14:paraId="441D697C" w14:textId="77777777" w:rsidR="00F87B9B" w:rsidRPr="00F87B9B" w:rsidRDefault="00F87B9B" w:rsidP="00F87B9B">
      <w:pPr>
        <w:numPr>
          <w:ilvl w:val="0"/>
          <w:numId w:val="8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Sort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by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da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(2 points)</w:t>
      </w:r>
    </w:p>
    <w:p w14:paraId="37649A08" w14:textId="77777777" w:rsidR="00F87B9B" w:rsidRPr="00F87B9B" w:rsidRDefault="00F87B9B" w:rsidP="00F87B9B">
      <w:pPr>
        <w:numPr>
          <w:ilvl w:val="0"/>
          <w:numId w:val="8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Plot the results by using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plot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method with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da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s the x 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precipitatio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s the y variables (4 points)</w:t>
      </w:r>
    </w:p>
    <w:p w14:paraId="2975F289" w14:textId="77777777" w:rsidR="00F87B9B" w:rsidRPr="00F87B9B" w:rsidRDefault="00F87B9B" w:rsidP="00F87B9B">
      <w:pPr>
        <w:numPr>
          <w:ilvl w:val="0"/>
          <w:numId w:val="8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Use Pandas to print the summary statistics for the precipitation data (2 points)</w:t>
      </w:r>
    </w:p>
    <w:p w14:paraId="2CE62C24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Station Analysis (16 points)</w:t>
      </w:r>
    </w:p>
    <w:p w14:paraId="153827AA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 must</w:t>
      </w:r>
    </w:p>
    <w:p w14:paraId="26565C48" w14:textId="77777777" w:rsidR="00F87B9B" w:rsidRPr="00F87B9B" w:rsidRDefault="00F87B9B" w:rsidP="00F87B9B">
      <w:pPr>
        <w:numPr>
          <w:ilvl w:val="0"/>
          <w:numId w:val="9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hat correctly finds the number of stations in the dataset (9) (2 points)</w:t>
      </w:r>
    </w:p>
    <w:p w14:paraId="5A1F007C" w14:textId="77777777" w:rsidR="00F87B9B" w:rsidRPr="00F87B9B" w:rsidRDefault="00F87B9B" w:rsidP="00F87B9B">
      <w:pPr>
        <w:numPr>
          <w:ilvl w:val="0"/>
          <w:numId w:val="9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hat correctly lists the stations and observation counts in descending order and finds the most active station (USC00519281) (2 points)</w:t>
      </w:r>
    </w:p>
    <w:p w14:paraId="72627614" w14:textId="77777777" w:rsidR="00F87B9B" w:rsidRPr="00F87B9B" w:rsidRDefault="00F87B9B" w:rsidP="00F87B9B">
      <w:pPr>
        <w:numPr>
          <w:ilvl w:val="0"/>
          <w:numId w:val="9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lastRenderedPageBreak/>
        <w:t>Design a query that correctly finds the min, max, and average temperatures for the most active station (USC00519281) (3 points)</w:t>
      </w:r>
    </w:p>
    <w:p w14:paraId="4658BFB9" w14:textId="77777777" w:rsidR="00F87B9B" w:rsidRPr="00F87B9B" w:rsidRDefault="00F87B9B" w:rsidP="00F87B9B">
      <w:pPr>
        <w:numPr>
          <w:ilvl w:val="0"/>
          <w:numId w:val="9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esign a query to get the previous 12 months of temperature observation (TOBS) data that filters by the station that has the greatest number of observations (3 points)</w:t>
      </w:r>
    </w:p>
    <w:p w14:paraId="55BFE9C2" w14:textId="77777777" w:rsidR="00F87B9B" w:rsidRPr="00F87B9B" w:rsidRDefault="00F87B9B" w:rsidP="00F87B9B">
      <w:pPr>
        <w:numPr>
          <w:ilvl w:val="0"/>
          <w:numId w:val="9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Save the query results to a Pandas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ataFram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(2 points)</w:t>
      </w:r>
    </w:p>
    <w:p w14:paraId="3E77913E" w14:textId="77777777" w:rsidR="00F87B9B" w:rsidRPr="00F87B9B" w:rsidRDefault="00F87B9B" w:rsidP="00F87B9B">
      <w:pPr>
        <w:numPr>
          <w:ilvl w:val="0"/>
          <w:numId w:val="9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orrectly plot a histogram with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bins=12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for the last year of data using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tobs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s the column to count. (4 points)</w:t>
      </w:r>
    </w:p>
    <w:p w14:paraId="0C0BC23B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API SQLite Connection &amp; Landing Page (10 points)</w:t>
      </w:r>
    </w:p>
    <w:p w14:paraId="3A270895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r Flask application must</w:t>
      </w:r>
    </w:p>
    <w:p w14:paraId="068109FC" w14:textId="77777777" w:rsidR="00F87B9B" w:rsidRPr="00F87B9B" w:rsidRDefault="00F87B9B" w:rsidP="00F87B9B">
      <w:pPr>
        <w:numPr>
          <w:ilvl w:val="0"/>
          <w:numId w:val="10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Correctly generate the engine to the correct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it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file (2 points)</w:t>
      </w:r>
    </w:p>
    <w:p w14:paraId="1F68B176" w14:textId="77777777" w:rsidR="00F87B9B" w:rsidRPr="00F87B9B" w:rsidRDefault="00F87B9B" w:rsidP="00F87B9B">
      <w:pPr>
        <w:numPr>
          <w:ilvl w:val="0"/>
          <w:numId w:val="10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Use </w:t>
      </w:r>
      <w:proofErr w:type="spell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automap_</w:t>
      </w:r>
      <w:proofErr w:type="gramStart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base</w:t>
      </w:r>
      <w:proofErr w:type="spell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(</w:t>
      </w:r>
      <w:proofErr w:type="gramEnd"/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)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 reflect the database schema (2 points)</w:t>
      </w:r>
    </w:p>
    <w:p w14:paraId="0E6CB617" w14:textId="77777777" w:rsidR="00F87B9B" w:rsidRPr="00F87B9B" w:rsidRDefault="00F87B9B" w:rsidP="00F87B9B">
      <w:pPr>
        <w:numPr>
          <w:ilvl w:val="0"/>
          <w:numId w:val="10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Correctly save references to the tables in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qlite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file (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measurement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and </w:t>
      </w:r>
      <w:r w:rsidRPr="00F87B9B">
        <w:rPr>
          <w:rFonts w:ascii="Consolas" w:eastAsia="Times New Roman" w:hAnsi="Consolas" w:cs="Courier New"/>
          <w:color w:val="2B2B2B"/>
          <w:kern w:val="0"/>
          <w:sz w:val="20"/>
          <w:szCs w:val="20"/>
          <w:bdr w:val="single" w:sz="6" w:space="0" w:color="808386" w:frame="1"/>
          <w:shd w:val="clear" w:color="auto" w:fill="F5F5F5"/>
          <w14:ligatures w14:val="none"/>
        </w:rPr>
        <w:t>station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) (2 points)</w:t>
      </w:r>
    </w:p>
    <w:p w14:paraId="7B9248FF" w14:textId="77777777" w:rsidR="00F87B9B" w:rsidRPr="00F87B9B" w:rsidRDefault="00F87B9B" w:rsidP="00F87B9B">
      <w:pPr>
        <w:numPr>
          <w:ilvl w:val="0"/>
          <w:numId w:val="10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Correctly create and binds the session between the python app and database (2 points)</w:t>
      </w:r>
    </w:p>
    <w:p w14:paraId="36076B21" w14:textId="77777777" w:rsidR="00F87B9B" w:rsidRPr="00F87B9B" w:rsidRDefault="00F87B9B" w:rsidP="00F87B9B">
      <w:pPr>
        <w:numPr>
          <w:ilvl w:val="0"/>
          <w:numId w:val="10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Display the available routes on the landing page (2 points)</w:t>
      </w:r>
    </w:p>
    <w:p w14:paraId="55A59AA4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API Static Routes (15 points)</w:t>
      </w:r>
    </w:p>
    <w:p w14:paraId="4D2A749F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 xml:space="preserve">To receive all points, your Flask application must </w:t>
      </w:r>
      <w:proofErr w:type="gramStart"/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include</w:t>
      </w:r>
      <w:proofErr w:type="gramEnd"/>
    </w:p>
    <w:p w14:paraId="70C8D8F1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 </w:t>
      </w:r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>precipitation rou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that:</w:t>
      </w:r>
    </w:p>
    <w:p w14:paraId="643785F1" w14:textId="77777777" w:rsidR="00F87B9B" w:rsidRPr="00F87B9B" w:rsidRDefault="00F87B9B" w:rsidP="00F87B9B">
      <w:pPr>
        <w:numPr>
          <w:ilvl w:val="0"/>
          <w:numId w:val="1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Returns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son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with the date as the key and the value as the precipitation (3 points)</w:t>
      </w:r>
    </w:p>
    <w:p w14:paraId="411A5A13" w14:textId="77777777" w:rsidR="00F87B9B" w:rsidRPr="00F87B9B" w:rsidRDefault="00F87B9B" w:rsidP="00F87B9B">
      <w:pPr>
        <w:numPr>
          <w:ilvl w:val="0"/>
          <w:numId w:val="11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Only returns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sonified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precipitation data for the last year in the database (3 points)</w:t>
      </w:r>
    </w:p>
    <w:p w14:paraId="2AFE577B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 </w:t>
      </w:r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>stations rou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that:</w:t>
      </w:r>
    </w:p>
    <w:p w14:paraId="7A6ED595" w14:textId="77777777" w:rsidR="00F87B9B" w:rsidRPr="00F87B9B" w:rsidRDefault="00F87B9B" w:rsidP="00F87B9B">
      <w:pPr>
        <w:numPr>
          <w:ilvl w:val="0"/>
          <w:numId w:val="12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lastRenderedPageBreak/>
        <w:t xml:space="preserve">Returns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sonified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data of </w:t>
      </w:r>
      <w:proofErr w:type="gram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ll of</w:t>
      </w:r>
      <w:proofErr w:type="gram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the stations in the database (3 points)</w:t>
      </w:r>
    </w:p>
    <w:p w14:paraId="0904B569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 </w:t>
      </w:r>
      <w:proofErr w:type="spellStart"/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>tobs</w:t>
      </w:r>
      <w:proofErr w:type="spellEnd"/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 xml:space="preserve"> rou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that:</w:t>
      </w:r>
    </w:p>
    <w:p w14:paraId="14B02F6D" w14:textId="77777777" w:rsidR="00F87B9B" w:rsidRPr="00F87B9B" w:rsidRDefault="00F87B9B" w:rsidP="00F87B9B">
      <w:pPr>
        <w:numPr>
          <w:ilvl w:val="0"/>
          <w:numId w:val="1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Returns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sonified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data for the most active station (USC00519281) (3 points)</w:t>
      </w:r>
    </w:p>
    <w:p w14:paraId="46181781" w14:textId="77777777" w:rsidR="00F87B9B" w:rsidRPr="00F87B9B" w:rsidRDefault="00F87B9B" w:rsidP="00F87B9B">
      <w:pPr>
        <w:numPr>
          <w:ilvl w:val="0"/>
          <w:numId w:val="13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Only returns th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jsonified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data for the last year of data (3 points)</w:t>
      </w:r>
    </w:p>
    <w:p w14:paraId="254A7E77" w14:textId="77777777" w:rsidR="00F87B9B" w:rsidRPr="00F87B9B" w:rsidRDefault="00F87B9B" w:rsidP="00F87B9B">
      <w:pPr>
        <w:spacing w:before="300" w:after="225" w:line="240" w:lineRule="auto"/>
        <w:outlineLvl w:val="2"/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34"/>
          <w:szCs w:val="34"/>
          <w14:ligatures w14:val="none"/>
        </w:rPr>
        <w:t>API Dynamic Route (15 points)</w:t>
      </w:r>
    </w:p>
    <w:p w14:paraId="35E26376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 xml:space="preserve">To receive all points, your Flask application must </w:t>
      </w:r>
      <w:proofErr w:type="gramStart"/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include</w:t>
      </w:r>
      <w:proofErr w:type="gramEnd"/>
    </w:p>
    <w:p w14:paraId="490E839A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 </w:t>
      </w:r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>start rou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that:</w:t>
      </w:r>
    </w:p>
    <w:p w14:paraId="4CDB8DB3" w14:textId="77777777" w:rsidR="00F87B9B" w:rsidRPr="00F87B9B" w:rsidRDefault="00F87B9B" w:rsidP="00F87B9B">
      <w:pPr>
        <w:numPr>
          <w:ilvl w:val="0"/>
          <w:numId w:val="1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ccepts the start date as a parameter from the URL (2 points)</w:t>
      </w:r>
    </w:p>
    <w:p w14:paraId="1DD7F54E" w14:textId="77777777" w:rsidR="00F87B9B" w:rsidRPr="00F87B9B" w:rsidRDefault="00F87B9B" w:rsidP="00F87B9B">
      <w:pPr>
        <w:numPr>
          <w:ilvl w:val="0"/>
          <w:numId w:val="14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turns the min, max, and average temperatures calculated from the given start date to the end of the dataset (4 points)</w:t>
      </w:r>
    </w:p>
    <w:p w14:paraId="00EA6CAF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 </w:t>
      </w:r>
      <w:r w:rsidRPr="00F87B9B"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14:ligatures w14:val="none"/>
        </w:rPr>
        <w:t>start/end route</w:t>
      </w: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 that:</w:t>
      </w:r>
    </w:p>
    <w:p w14:paraId="3C5823A8" w14:textId="77777777" w:rsidR="00F87B9B" w:rsidRPr="00F87B9B" w:rsidRDefault="00F87B9B" w:rsidP="00F87B9B">
      <w:pPr>
        <w:numPr>
          <w:ilvl w:val="0"/>
          <w:numId w:val="1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Accepts the start and end dates as parameters from the URL (3 points)</w:t>
      </w:r>
    </w:p>
    <w:p w14:paraId="1C5CB2B6" w14:textId="77777777" w:rsidR="00F87B9B" w:rsidRPr="00F87B9B" w:rsidRDefault="00F87B9B" w:rsidP="00F87B9B">
      <w:pPr>
        <w:numPr>
          <w:ilvl w:val="0"/>
          <w:numId w:val="15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Returns the min, max, and average temperatures calculated from the given start date to the given end date (6 points)</w:t>
      </w:r>
    </w:p>
    <w:p w14:paraId="2B40A46B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Coding Conventions and Formatting (8 points)</w:t>
      </w:r>
    </w:p>
    <w:p w14:paraId="69F06E77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r code must</w:t>
      </w:r>
    </w:p>
    <w:p w14:paraId="47CAC404" w14:textId="77777777" w:rsidR="00F87B9B" w:rsidRPr="00F87B9B" w:rsidRDefault="00F87B9B" w:rsidP="00F87B9B">
      <w:pPr>
        <w:numPr>
          <w:ilvl w:val="0"/>
          <w:numId w:val="16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Place imports at the top of the file, just after any module comments and docstrings, and before module </w:t>
      </w:r>
      <w:proofErr w:type="spellStart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globals</w:t>
      </w:r>
      <w:proofErr w:type="spellEnd"/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 xml:space="preserve"> and constants. (2 points)</w:t>
      </w:r>
    </w:p>
    <w:p w14:paraId="48CE9FCD" w14:textId="77777777" w:rsidR="00F87B9B" w:rsidRPr="00F87B9B" w:rsidRDefault="00F87B9B" w:rsidP="00F87B9B">
      <w:pPr>
        <w:numPr>
          <w:ilvl w:val="0"/>
          <w:numId w:val="16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Name functions and variables with lowercase characters, with words separated by underscores. (2 points)</w:t>
      </w:r>
    </w:p>
    <w:p w14:paraId="39D546DA" w14:textId="77777777" w:rsidR="00F87B9B" w:rsidRPr="00F87B9B" w:rsidRDefault="00F87B9B" w:rsidP="00F87B9B">
      <w:pPr>
        <w:numPr>
          <w:ilvl w:val="0"/>
          <w:numId w:val="16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Follow DRY (Don't Repeat Yourself) principles, creating maintainable and reusable code. (2 points)</w:t>
      </w:r>
    </w:p>
    <w:p w14:paraId="460BE8B2" w14:textId="77777777" w:rsidR="00F87B9B" w:rsidRPr="00F87B9B" w:rsidRDefault="00F87B9B" w:rsidP="00F87B9B">
      <w:pPr>
        <w:numPr>
          <w:ilvl w:val="0"/>
          <w:numId w:val="16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lastRenderedPageBreak/>
        <w:t>Use concise logic and creative engineering where possible. (2 points)</w:t>
      </w:r>
    </w:p>
    <w:p w14:paraId="51EAC3CA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Deployment and Submission (6 points)</w:t>
      </w:r>
    </w:p>
    <w:p w14:paraId="3665EF08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 must</w:t>
      </w:r>
    </w:p>
    <w:p w14:paraId="7F8FC6CA" w14:textId="77777777" w:rsidR="00F87B9B" w:rsidRPr="00F87B9B" w:rsidRDefault="00F87B9B" w:rsidP="00F87B9B">
      <w:pPr>
        <w:numPr>
          <w:ilvl w:val="0"/>
          <w:numId w:val="1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Submit a link to a GitHub repository that’s cloned to your local machine and contains your files. (2 points)</w:t>
      </w:r>
    </w:p>
    <w:p w14:paraId="49CA3F20" w14:textId="77777777" w:rsidR="00F87B9B" w:rsidRPr="00F87B9B" w:rsidRDefault="00F87B9B" w:rsidP="00F87B9B">
      <w:pPr>
        <w:numPr>
          <w:ilvl w:val="0"/>
          <w:numId w:val="1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Use the command line to add your files to the repository. (2 points)</w:t>
      </w:r>
    </w:p>
    <w:p w14:paraId="6EE47F52" w14:textId="77777777" w:rsidR="00F87B9B" w:rsidRPr="00F87B9B" w:rsidRDefault="00F87B9B" w:rsidP="00F87B9B">
      <w:pPr>
        <w:numPr>
          <w:ilvl w:val="0"/>
          <w:numId w:val="17"/>
        </w:numPr>
        <w:spacing w:before="150" w:after="0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Include appropriate commit messages in your files. (2 points)</w:t>
      </w:r>
    </w:p>
    <w:p w14:paraId="4EF55EAE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Comments (4 points)</w:t>
      </w:r>
    </w:p>
    <w:p w14:paraId="363E16A6" w14:textId="77777777" w:rsidR="00F87B9B" w:rsidRPr="00F87B9B" w:rsidRDefault="00F87B9B" w:rsidP="00F87B9B">
      <w:pPr>
        <w:spacing w:before="300" w:after="225" w:line="240" w:lineRule="auto"/>
        <w:outlineLvl w:val="4"/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4"/>
          <w:szCs w:val="24"/>
          <w14:ligatures w14:val="none"/>
        </w:rPr>
        <w:t>To receive all points, your code must</w:t>
      </w:r>
    </w:p>
    <w:p w14:paraId="06F7A531" w14:textId="77777777" w:rsidR="00F87B9B" w:rsidRPr="00F87B9B" w:rsidRDefault="00F87B9B" w:rsidP="00F87B9B">
      <w:pPr>
        <w:numPr>
          <w:ilvl w:val="0"/>
          <w:numId w:val="18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Be well commented with concise, relevant notes that other developers can understand. (4 points)</w:t>
      </w:r>
    </w:p>
    <w:p w14:paraId="6588F5D5" w14:textId="77777777" w:rsidR="00F87B9B" w:rsidRPr="00F87B9B" w:rsidRDefault="00F87B9B" w:rsidP="00F87B9B">
      <w:pPr>
        <w:spacing w:before="300" w:after="225" w:line="240" w:lineRule="auto"/>
        <w:outlineLvl w:val="3"/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</w:pPr>
      <w:r w:rsidRPr="00F87B9B">
        <w:rPr>
          <w:rFonts w:ascii="Roboto" w:eastAsia="Times New Roman" w:hAnsi="Roboto" w:cs="Times New Roman"/>
          <w:b/>
          <w:bCs/>
          <w:kern w:val="0"/>
          <w:sz w:val="29"/>
          <w:szCs w:val="29"/>
          <w14:ligatures w14:val="none"/>
        </w:rPr>
        <w:t>Grading</w:t>
      </w:r>
    </w:p>
    <w:p w14:paraId="524BCC96" w14:textId="77777777" w:rsidR="00F87B9B" w:rsidRPr="00F87B9B" w:rsidRDefault="00F87B9B" w:rsidP="00F87B9B">
      <w:pPr>
        <w:spacing w:before="150" w:after="0" w:line="240" w:lineRule="auto"/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</w:pPr>
      <w:r w:rsidRPr="00F87B9B">
        <w:rPr>
          <w:rFonts w:ascii="Roboto" w:eastAsia="Times New Roman" w:hAnsi="Roboto" w:cs="Times New Roman"/>
          <w:color w:val="2B2B2B"/>
          <w:kern w:val="0"/>
          <w:sz w:val="30"/>
          <w:szCs w:val="30"/>
          <w14:ligatures w14:val="none"/>
        </w:rPr>
        <w:t>This assignment will be evaluated against the requirements and assigned a grade according to the following table:</w:t>
      </w:r>
    </w:p>
    <w:p w14:paraId="5E7C7640" w14:textId="77777777" w:rsidR="00A1121E" w:rsidRDefault="00A1121E"/>
    <w:sectPr w:rsidR="00A112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54381"/>
    <w:multiLevelType w:val="multilevel"/>
    <w:tmpl w:val="D29A1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F8560B"/>
    <w:multiLevelType w:val="multilevel"/>
    <w:tmpl w:val="3DF68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DB785E"/>
    <w:multiLevelType w:val="multilevel"/>
    <w:tmpl w:val="0D8AD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E80D8F"/>
    <w:multiLevelType w:val="multilevel"/>
    <w:tmpl w:val="A1E0B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6666D8"/>
    <w:multiLevelType w:val="multilevel"/>
    <w:tmpl w:val="76CA8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001819"/>
    <w:multiLevelType w:val="multilevel"/>
    <w:tmpl w:val="4BFC5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6A3DCD"/>
    <w:multiLevelType w:val="multilevel"/>
    <w:tmpl w:val="23D0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4E24BA"/>
    <w:multiLevelType w:val="multilevel"/>
    <w:tmpl w:val="76C6E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040C6F"/>
    <w:multiLevelType w:val="multilevel"/>
    <w:tmpl w:val="7EB8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855407"/>
    <w:multiLevelType w:val="multilevel"/>
    <w:tmpl w:val="CE6A3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1B06E0E"/>
    <w:multiLevelType w:val="multilevel"/>
    <w:tmpl w:val="D79E8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2402C7"/>
    <w:multiLevelType w:val="multilevel"/>
    <w:tmpl w:val="551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9C4F6C"/>
    <w:multiLevelType w:val="multilevel"/>
    <w:tmpl w:val="5A48F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AC707B"/>
    <w:multiLevelType w:val="multilevel"/>
    <w:tmpl w:val="F938A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C35195"/>
    <w:multiLevelType w:val="multilevel"/>
    <w:tmpl w:val="17EE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902D06"/>
    <w:multiLevelType w:val="multilevel"/>
    <w:tmpl w:val="FC18DF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47809F6"/>
    <w:multiLevelType w:val="multilevel"/>
    <w:tmpl w:val="C6903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2F7774"/>
    <w:multiLevelType w:val="multilevel"/>
    <w:tmpl w:val="FC200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9699282">
    <w:abstractNumId w:val="5"/>
  </w:num>
  <w:num w:numId="2" w16cid:durableId="1023550296">
    <w:abstractNumId w:val="3"/>
  </w:num>
  <w:num w:numId="3" w16cid:durableId="790244744">
    <w:abstractNumId w:val="15"/>
  </w:num>
  <w:num w:numId="4" w16cid:durableId="2144497121">
    <w:abstractNumId w:val="7"/>
  </w:num>
  <w:num w:numId="5" w16cid:durableId="832062274">
    <w:abstractNumId w:val="9"/>
  </w:num>
  <w:num w:numId="6" w16cid:durableId="2040158094">
    <w:abstractNumId w:val="13"/>
  </w:num>
  <w:num w:numId="7" w16cid:durableId="944188525">
    <w:abstractNumId w:val="12"/>
  </w:num>
  <w:num w:numId="8" w16cid:durableId="2144618040">
    <w:abstractNumId w:val="4"/>
  </w:num>
  <w:num w:numId="9" w16cid:durableId="463042361">
    <w:abstractNumId w:val="6"/>
  </w:num>
  <w:num w:numId="10" w16cid:durableId="195966020">
    <w:abstractNumId w:val="16"/>
  </w:num>
  <w:num w:numId="11" w16cid:durableId="1323386282">
    <w:abstractNumId w:val="17"/>
  </w:num>
  <w:num w:numId="12" w16cid:durableId="1572545800">
    <w:abstractNumId w:val="0"/>
  </w:num>
  <w:num w:numId="13" w16cid:durableId="1849247132">
    <w:abstractNumId w:val="2"/>
  </w:num>
  <w:num w:numId="14" w16cid:durableId="574824252">
    <w:abstractNumId w:val="11"/>
  </w:num>
  <w:num w:numId="15" w16cid:durableId="64030925">
    <w:abstractNumId w:val="8"/>
  </w:num>
  <w:num w:numId="16" w16cid:durableId="1488785081">
    <w:abstractNumId w:val="1"/>
  </w:num>
  <w:num w:numId="17" w16cid:durableId="2135753754">
    <w:abstractNumId w:val="14"/>
  </w:num>
  <w:num w:numId="18" w16cid:durableId="20980143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0Mzc0NjcxNTA0MDNW0lEKTi0uzszPAykwrAUARwGppywAAAA="/>
  </w:docVars>
  <w:rsids>
    <w:rsidRoot w:val="00F87B9B"/>
    <w:rsid w:val="00A1121E"/>
    <w:rsid w:val="00F8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C7FEF"/>
  <w15:chartTrackingRefBased/>
  <w15:docId w15:val="{50620A41-F1F7-4B68-A4F4-C2213C117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87B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F87B9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Heading5">
    <w:name w:val="heading 5"/>
    <w:basedOn w:val="Normal"/>
    <w:link w:val="Heading5Char"/>
    <w:uiPriority w:val="9"/>
    <w:qFormat/>
    <w:rsid w:val="00F87B9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87B9B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F87B9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F87B9B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87B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87B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87B9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87B9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F87B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3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2258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08530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47903">
          <w:marLeft w:val="0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047959">
              <w:marLeft w:val="0"/>
              <w:marRight w:val="0"/>
              <w:marTop w:val="6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6062">
          <w:marLeft w:val="-675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6494">
          <w:marLeft w:val="-675"/>
          <w:marRight w:val="0"/>
          <w:marTop w:val="75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tatic.bc-edx.com/data/dl-1-2/m10/lms/starter/Starter_Code.zi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377</Words>
  <Characters>7852</Characters>
  <Application>Microsoft Office Word</Application>
  <DocSecurity>0</DocSecurity>
  <Lines>65</Lines>
  <Paragraphs>18</Paragraphs>
  <ScaleCrop>false</ScaleCrop>
  <Company/>
  <LinksUpToDate>false</LinksUpToDate>
  <CharactersWithSpaces>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ia Johnson</dc:creator>
  <cp:keywords/>
  <dc:description/>
  <cp:lastModifiedBy>Makia Johnson</cp:lastModifiedBy>
  <cp:revision>1</cp:revision>
  <dcterms:created xsi:type="dcterms:W3CDTF">2023-09-23T18:25:00Z</dcterms:created>
  <dcterms:modified xsi:type="dcterms:W3CDTF">2023-09-23T18:27:00Z</dcterms:modified>
</cp:coreProperties>
</file>